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5CC15" w14:textId="5CEB549D" w:rsidR="00785DD4" w:rsidRDefault="00770F4F" w:rsidP="00D22EDF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4C5F0C">
        <w:rPr>
          <w:rFonts w:ascii="Arial" w:eastAsia="Arial" w:hAnsi="Arial" w:cs="Arial"/>
          <w:sz w:val="24"/>
          <w:szCs w:val="24"/>
        </w:rPr>
        <w:t>Councillors Arnold</w:t>
      </w:r>
      <w:r w:rsidR="004C5F0C" w:rsidRPr="004C5F0C">
        <w:rPr>
          <w:rFonts w:ascii="Arial" w:eastAsia="Arial" w:hAnsi="Arial" w:cs="Arial"/>
          <w:sz w:val="24"/>
          <w:szCs w:val="24"/>
        </w:rPr>
        <w:t>,</w:t>
      </w:r>
      <w:r w:rsidRPr="004C5F0C">
        <w:rPr>
          <w:rFonts w:ascii="Arial" w:eastAsia="Arial" w:hAnsi="Arial" w:cs="Arial"/>
          <w:sz w:val="24"/>
          <w:szCs w:val="24"/>
        </w:rPr>
        <w:t xml:space="preserve"> Carter; Evans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N, </w:t>
      </w:r>
      <w:r w:rsidR="00487784">
        <w:rPr>
          <w:rFonts w:ascii="Arial" w:eastAsia="Arial" w:hAnsi="Arial" w:cs="Arial"/>
          <w:sz w:val="24"/>
          <w:szCs w:val="24"/>
        </w:rPr>
        <w:t xml:space="preserve">Ingham, </w:t>
      </w:r>
      <w:r w:rsidRPr="004C5F0C">
        <w:rPr>
          <w:rFonts w:ascii="Arial" w:eastAsia="Arial" w:hAnsi="Arial" w:cs="Arial"/>
          <w:sz w:val="24"/>
          <w:szCs w:val="24"/>
        </w:rPr>
        <w:t>Lovegrove</w:t>
      </w:r>
      <w:r w:rsidR="00DE4629">
        <w:rPr>
          <w:rFonts w:ascii="Arial" w:eastAsia="Arial" w:hAnsi="Arial" w:cs="Arial"/>
          <w:sz w:val="24"/>
          <w:szCs w:val="24"/>
        </w:rPr>
        <w:t>,</w:t>
      </w:r>
      <w:r w:rsidR="00B05A38">
        <w:rPr>
          <w:rFonts w:ascii="Arial" w:eastAsia="Arial" w:hAnsi="Arial" w:cs="Arial"/>
          <w:sz w:val="24"/>
          <w:szCs w:val="24"/>
        </w:rPr>
        <w:t xml:space="preserve"> </w:t>
      </w:r>
      <w:r w:rsidR="00DE4629">
        <w:rPr>
          <w:rFonts w:ascii="Arial" w:eastAsia="Arial" w:hAnsi="Arial" w:cs="Arial"/>
          <w:sz w:val="24"/>
          <w:szCs w:val="24"/>
        </w:rPr>
        <w:t>&amp; Roberts K</w:t>
      </w:r>
    </w:p>
    <w:p w14:paraId="2B38419B" w14:textId="6AC8BD9A" w:rsidR="00770F4F" w:rsidRPr="004C5F0C" w:rsidRDefault="00770F4F" w:rsidP="00770F4F">
      <w:pPr>
        <w:rPr>
          <w:rFonts w:ascii="Arial" w:eastAsia="Arial" w:hAnsi="Arial" w:cs="Arial"/>
          <w:b/>
          <w:sz w:val="24"/>
          <w:szCs w:val="24"/>
        </w:rPr>
      </w:pPr>
      <w:r w:rsidRPr="004C5F0C">
        <w:rPr>
          <w:rFonts w:ascii="Arial" w:eastAsia="Arial" w:hAnsi="Arial" w:cs="Arial"/>
          <w:b/>
          <w:sz w:val="24"/>
          <w:szCs w:val="24"/>
        </w:rPr>
        <w:t xml:space="preserve">You are summoned 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to attend the </w:t>
      </w:r>
      <w:r w:rsidR="006C3D82">
        <w:rPr>
          <w:rFonts w:ascii="Arial" w:eastAsia="Arial" w:hAnsi="Arial" w:cs="Arial"/>
          <w:b/>
          <w:sz w:val="24"/>
          <w:szCs w:val="24"/>
        </w:rPr>
        <w:t>Planning Committee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meeting on </w:t>
      </w:r>
      <w:r w:rsidR="00110E4B">
        <w:rPr>
          <w:rFonts w:ascii="Arial" w:eastAsia="Arial" w:hAnsi="Arial" w:cs="Arial"/>
          <w:b/>
          <w:sz w:val="24"/>
          <w:szCs w:val="24"/>
        </w:rPr>
        <w:t>Wednesday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C37368">
        <w:rPr>
          <w:rFonts w:ascii="Arial" w:eastAsia="Arial" w:hAnsi="Arial" w:cs="Arial"/>
          <w:b/>
          <w:sz w:val="24"/>
          <w:szCs w:val="24"/>
        </w:rPr>
        <w:t>6</w:t>
      </w:r>
      <w:r w:rsidR="00C37368" w:rsidRPr="00C37368">
        <w:rPr>
          <w:rFonts w:ascii="Arial" w:eastAsia="Arial" w:hAnsi="Arial" w:cs="Arial"/>
          <w:b/>
          <w:sz w:val="24"/>
          <w:szCs w:val="24"/>
          <w:vertAlign w:val="superscript"/>
        </w:rPr>
        <w:t>th</w:t>
      </w:r>
      <w:r w:rsidR="00C37368">
        <w:rPr>
          <w:rFonts w:ascii="Arial" w:eastAsia="Arial" w:hAnsi="Arial" w:cs="Arial"/>
          <w:b/>
          <w:sz w:val="24"/>
          <w:szCs w:val="24"/>
        </w:rPr>
        <w:t xml:space="preserve"> August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202</w:t>
      </w:r>
      <w:r w:rsidR="002C4956">
        <w:rPr>
          <w:rFonts w:ascii="Arial" w:eastAsia="Arial" w:hAnsi="Arial" w:cs="Arial"/>
          <w:b/>
          <w:sz w:val="24"/>
          <w:szCs w:val="24"/>
        </w:rPr>
        <w:t>5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6C3D82">
        <w:rPr>
          <w:rFonts w:ascii="Arial" w:eastAsia="Arial" w:hAnsi="Arial" w:cs="Arial"/>
          <w:b/>
          <w:sz w:val="24"/>
          <w:szCs w:val="24"/>
        </w:rPr>
        <w:t>at 7:30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>pm at Longden Village Hall.</w:t>
      </w:r>
    </w:p>
    <w:p w14:paraId="3B1063D0" w14:textId="06EEB678" w:rsidR="00E013DB" w:rsidRPr="00E013DB" w:rsidRDefault="00E013DB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Cs/>
          <w:sz w:val="24"/>
          <w:szCs w:val="24"/>
        </w:rPr>
      </w:pPr>
      <w:r w:rsidRPr="00E013DB">
        <w:rPr>
          <w:rFonts w:ascii="Arial" w:eastAsia="Arial" w:hAnsi="Arial" w:cs="Arial"/>
          <w:b/>
          <w:bCs/>
          <w:iCs/>
          <w:sz w:val="24"/>
          <w:szCs w:val="24"/>
        </w:rPr>
        <w:t>Election of Chairman</w:t>
      </w: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– </w:t>
      </w:r>
      <w:r>
        <w:rPr>
          <w:rFonts w:ascii="Arial" w:eastAsia="Arial" w:hAnsi="Arial" w:cs="Arial"/>
          <w:iCs/>
          <w:sz w:val="24"/>
          <w:szCs w:val="24"/>
        </w:rPr>
        <w:t>To serve until the next Annual Council meeting</w:t>
      </w:r>
    </w:p>
    <w:p w14:paraId="52DED0CC" w14:textId="687A68B9" w:rsidR="00794699" w:rsidRPr="007F20AB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pologies – </w:t>
      </w:r>
      <w:r w:rsidRPr="007F20AB">
        <w:rPr>
          <w:rFonts w:ascii="Arial" w:eastAsia="Arial" w:hAnsi="Arial" w:cs="Arial"/>
          <w:iCs/>
          <w:sz w:val="24"/>
          <w:szCs w:val="24"/>
        </w:rPr>
        <w:t>To receive apologies and reasons for absence</w:t>
      </w:r>
    </w:p>
    <w:p w14:paraId="115E3275" w14:textId="35135798" w:rsidR="00794699" w:rsidRPr="00957C2C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 w:rsidRPr="007F20AB">
        <w:rPr>
          <w:rFonts w:ascii="Arial" w:eastAsia="Arial" w:hAnsi="Arial" w:cs="Arial"/>
          <w:b/>
          <w:iCs/>
          <w:sz w:val="24"/>
          <w:szCs w:val="24"/>
        </w:rPr>
        <w:t>Declarations of Interest –</w:t>
      </w:r>
      <w:r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957C2C" w:rsidRPr="00957C2C">
        <w:rPr>
          <w:rFonts w:ascii="Arial" w:eastAsia="Arial" w:hAnsi="Arial" w:cs="Arial"/>
          <w:sz w:val="24"/>
          <w:szCs w:val="24"/>
        </w:rPr>
        <w:t xml:space="preserve">To receive declarations of interest </w:t>
      </w:r>
      <w:r w:rsidR="00D9762B">
        <w:rPr>
          <w:rFonts w:ascii="Arial" w:eastAsia="Arial" w:hAnsi="Arial" w:cs="Arial"/>
          <w:sz w:val="24"/>
          <w:szCs w:val="24"/>
        </w:rPr>
        <w:t xml:space="preserve">in matters </w:t>
      </w:r>
      <w:r w:rsidR="00957C2C" w:rsidRPr="00957C2C">
        <w:rPr>
          <w:rFonts w:ascii="Arial" w:eastAsia="Arial" w:hAnsi="Arial" w:cs="Arial"/>
          <w:sz w:val="24"/>
          <w:szCs w:val="24"/>
        </w:rPr>
        <w:t>under consideration on this agenda in accordance with the Localism Act 2011 s32 and The Relevant Authorities (Disclosable Pecuniary Interests) Regulations 2012</w:t>
      </w:r>
      <w:r w:rsidR="00957C2C">
        <w:rPr>
          <w:rFonts w:ascii="Arial" w:eastAsia="Arial" w:hAnsi="Arial" w:cs="Arial"/>
          <w:sz w:val="24"/>
          <w:szCs w:val="24"/>
        </w:rPr>
        <w:t>.</w:t>
      </w:r>
    </w:p>
    <w:p w14:paraId="38311C33" w14:textId="421430AB" w:rsidR="00E25793" w:rsidRPr="007F20AB" w:rsidRDefault="004A16EB" w:rsidP="004A16EB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Cs/>
          <w:sz w:val="24"/>
          <w:szCs w:val="24"/>
        </w:rPr>
      </w:pPr>
      <w:r w:rsidRPr="007F20AB">
        <w:rPr>
          <w:rFonts w:ascii="Arial" w:eastAsia="Arial" w:hAnsi="Arial" w:cs="Arial"/>
          <w:b/>
          <w:bCs/>
          <w:iCs/>
          <w:sz w:val="24"/>
          <w:szCs w:val="24"/>
        </w:rPr>
        <w:t xml:space="preserve">Minutes - </w:t>
      </w:r>
      <w:r w:rsidRPr="007F20AB">
        <w:rPr>
          <w:rFonts w:ascii="Arial" w:eastAsia="Arial" w:hAnsi="Arial" w:cs="Arial"/>
          <w:iCs/>
          <w:sz w:val="24"/>
          <w:szCs w:val="24"/>
        </w:rPr>
        <w:t>To approve the minutes of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 the </w:t>
      </w:r>
      <w:r w:rsidR="00AE2B71">
        <w:rPr>
          <w:rFonts w:ascii="Arial" w:eastAsia="Arial" w:hAnsi="Arial" w:cs="Arial"/>
          <w:iCs/>
          <w:sz w:val="24"/>
          <w:szCs w:val="24"/>
        </w:rPr>
        <w:t>Planning Committe</w:t>
      </w:r>
      <w:r w:rsidR="00D9762B">
        <w:rPr>
          <w:rFonts w:ascii="Arial" w:eastAsia="Arial" w:hAnsi="Arial" w:cs="Arial"/>
          <w:iCs/>
          <w:sz w:val="24"/>
          <w:szCs w:val="24"/>
        </w:rPr>
        <w:t>e</w:t>
      </w:r>
      <w:r w:rsidR="00163E2A">
        <w:rPr>
          <w:rFonts w:ascii="Arial" w:eastAsia="Arial" w:hAnsi="Arial" w:cs="Arial"/>
          <w:iCs/>
          <w:sz w:val="24"/>
          <w:szCs w:val="24"/>
        </w:rPr>
        <w:t xml:space="preserve"> 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meeting </w:t>
      </w:r>
      <w:r w:rsidRPr="007F20AB">
        <w:rPr>
          <w:rFonts w:ascii="Arial" w:eastAsia="Arial" w:hAnsi="Arial" w:cs="Arial"/>
          <w:iCs/>
          <w:sz w:val="24"/>
          <w:szCs w:val="24"/>
        </w:rPr>
        <w:t xml:space="preserve">held 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on </w:t>
      </w:r>
      <w:r w:rsidR="00AE2B71">
        <w:rPr>
          <w:rFonts w:ascii="Arial" w:eastAsia="Arial" w:hAnsi="Arial" w:cs="Arial"/>
          <w:iCs/>
          <w:sz w:val="24"/>
          <w:szCs w:val="24"/>
        </w:rPr>
        <w:t>7</w:t>
      </w:r>
      <w:r w:rsidR="00AE2B71" w:rsidRPr="00AE2B71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AE2B71">
        <w:rPr>
          <w:rFonts w:ascii="Arial" w:eastAsia="Arial" w:hAnsi="Arial" w:cs="Arial"/>
          <w:iCs/>
          <w:sz w:val="24"/>
          <w:szCs w:val="24"/>
        </w:rPr>
        <w:t xml:space="preserve"> August</w:t>
      </w:r>
      <w:r w:rsidR="00E25793" w:rsidRPr="007F20AB">
        <w:rPr>
          <w:rFonts w:ascii="Arial" w:eastAsia="Arial" w:hAnsi="Arial" w:cs="Arial"/>
          <w:iCs/>
          <w:sz w:val="24"/>
          <w:szCs w:val="24"/>
        </w:rPr>
        <w:t xml:space="preserve"> 202</w:t>
      </w:r>
      <w:r w:rsidR="00AE2B71">
        <w:rPr>
          <w:rFonts w:ascii="Arial" w:eastAsia="Arial" w:hAnsi="Arial" w:cs="Arial"/>
          <w:iCs/>
          <w:sz w:val="24"/>
          <w:szCs w:val="24"/>
        </w:rPr>
        <w:t>4</w:t>
      </w:r>
      <w:r w:rsidR="004A0D95"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666F61" w:rsidRPr="007F20AB">
        <w:rPr>
          <w:rFonts w:ascii="Arial" w:eastAsia="Arial" w:hAnsi="Arial" w:cs="Arial"/>
          <w:iCs/>
          <w:sz w:val="24"/>
          <w:szCs w:val="24"/>
        </w:rPr>
        <w:t>(App</w:t>
      </w:r>
      <w:r w:rsidR="008A01B7" w:rsidRPr="007F20AB">
        <w:rPr>
          <w:rFonts w:ascii="Arial" w:eastAsia="Arial" w:hAnsi="Arial" w:cs="Arial"/>
          <w:iCs/>
          <w:sz w:val="24"/>
          <w:szCs w:val="24"/>
        </w:rPr>
        <w:t>endix</w:t>
      </w:r>
      <w:r w:rsidR="00666F61" w:rsidRPr="007F20AB">
        <w:rPr>
          <w:rFonts w:ascii="Arial" w:eastAsia="Arial" w:hAnsi="Arial" w:cs="Arial"/>
          <w:iCs/>
          <w:sz w:val="24"/>
          <w:szCs w:val="24"/>
        </w:rPr>
        <w:t xml:space="preserve"> </w:t>
      </w:r>
      <w:r w:rsidR="00DE4629" w:rsidRPr="007F20AB">
        <w:rPr>
          <w:rFonts w:ascii="Arial" w:eastAsia="Arial" w:hAnsi="Arial" w:cs="Arial"/>
          <w:iCs/>
          <w:sz w:val="24"/>
          <w:szCs w:val="24"/>
        </w:rPr>
        <w:t>A</w:t>
      </w:r>
      <w:r w:rsidR="00163E2A">
        <w:rPr>
          <w:rFonts w:ascii="Arial" w:eastAsia="Arial" w:hAnsi="Arial" w:cs="Arial"/>
          <w:iCs/>
          <w:sz w:val="24"/>
          <w:szCs w:val="24"/>
        </w:rPr>
        <w:t>, attached</w:t>
      </w:r>
      <w:r w:rsidR="008A01B7" w:rsidRPr="007F20AB">
        <w:rPr>
          <w:rFonts w:ascii="Arial" w:eastAsia="Arial" w:hAnsi="Arial" w:cs="Arial"/>
          <w:iCs/>
          <w:sz w:val="24"/>
          <w:szCs w:val="24"/>
        </w:rPr>
        <w:t xml:space="preserve">) </w:t>
      </w:r>
    </w:p>
    <w:p w14:paraId="383F39BE" w14:textId="4D36719C" w:rsidR="00A44CFD" w:rsidRPr="007F20AB" w:rsidRDefault="004A16EB" w:rsidP="00FB1B51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iCs/>
          <w:sz w:val="24"/>
          <w:szCs w:val="24"/>
        </w:rPr>
      </w:pPr>
      <w:r w:rsidRPr="007F20AB">
        <w:rPr>
          <w:rFonts w:ascii="Arial" w:eastAsia="Arial" w:hAnsi="Arial" w:cs="Arial"/>
          <w:b/>
          <w:iCs/>
          <w:sz w:val="24"/>
          <w:szCs w:val="24"/>
        </w:rPr>
        <w:t>Public Participation</w:t>
      </w:r>
      <w:r w:rsidR="00046DD6" w:rsidRPr="007F20AB">
        <w:rPr>
          <w:rFonts w:ascii="Arial" w:eastAsia="Arial" w:hAnsi="Arial" w:cs="Arial"/>
          <w:b/>
          <w:iCs/>
          <w:sz w:val="24"/>
          <w:szCs w:val="24"/>
        </w:rPr>
        <w:t xml:space="preserve"> </w:t>
      </w:r>
      <w:r w:rsidR="00863CA1" w:rsidRPr="007F20AB">
        <w:rPr>
          <w:rFonts w:ascii="Arial" w:eastAsia="Arial" w:hAnsi="Arial" w:cs="Arial"/>
          <w:b/>
          <w:iCs/>
          <w:sz w:val="24"/>
          <w:szCs w:val="24"/>
        </w:rPr>
        <w:t>–</w:t>
      </w:r>
      <w:r w:rsidRPr="007F20AB">
        <w:rPr>
          <w:rFonts w:ascii="Arial" w:eastAsia="Arial" w:hAnsi="Arial" w:cs="Arial"/>
          <w:b/>
          <w:iCs/>
          <w:sz w:val="24"/>
          <w:szCs w:val="24"/>
        </w:rPr>
        <w:t xml:space="preserve"> </w:t>
      </w:r>
      <w:r w:rsidR="008D7139" w:rsidRPr="007F20AB">
        <w:rPr>
          <w:rFonts w:ascii="Arial" w:eastAsia="Arial" w:hAnsi="Arial" w:cs="Arial"/>
          <w:b/>
          <w:iCs/>
          <w:sz w:val="24"/>
          <w:szCs w:val="24"/>
        </w:rPr>
        <w:t xml:space="preserve">15 minutes maximum </w:t>
      </w:r>
      <w:r w:rsidR="00FB1B51" w:rsidRPr="007F20AB">
        <w:rPr>
          <w:rFonts w:ascii="Arial" w:eastAsia="Arial" w:hAnsi="Arial" w:cs="Arial"/>
          <w:b/>
          <w:iCs/>
          <w:sz w:val="24"/>
          <w:szCs w:val="24"/>
        </w:rPr>
        <w:t xml:space="preserve">- 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>To allow members of the pub</w:t>
      </w:r>
      <w:r w:rsidR="00B53254">
        <w:rPr>
          <w:rFonts w:ascii="Arial" w:eastAsia="Arial" w:hAnsi="Arial" w:cs="Arial"/>
          <w:iCs/>
          <w:sz w:val="24"/>
          <w:szCs w:val="24"/>
        </w:rPr>
        <w:t>l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 xml:space="preserve">ic to </w:t>
      </w:r>
      <w:r w:rsidR="00C55B12" w:rsidRPr="007F20AB">
        <w:rPr>
          <w:rFonts w:ascii="Arial" w:eastAsia="Arial" w:hAnsi="Arial" w:cs="Arial"/>
          <w:iCs/>
          <w:sz w:val="24"/>
          <w:szCs w:val="24"/>
        </w:rPr>
        <w:t>speak</w:t>
      </w:r>
      <w:r w:rsidR="00FB1B51" w:rsidRPr="007F20AB">
        <w:rPr>
          <w:rFonts w:ascii="Arial" w:eastAsia="Arial" w:hAnsi="Arial" w:cs="Arial"/>
          <w:iCs/>
          <w:sz w:val="24"/>
          <w:szCs w:val="24"/>
        </w:rPr>
        <w:t>,</w:t>
      </w:r>
      <w:r w:rsidR="00863CA1" w:rsidRPr="007F20AB">
        <w:rPr>
          <w:rFonts w:ascii="Arial" w:eastAsia="Arial" w:hAnsi="Arial" w:cs="Arial"/>
          <w:iCs/>
          <w:sz w:val="24"/>
          <w:szCs w:val="24"/>
        </w:rPr>
        <w:t xml:space="preserve"> at the Chairman’s discretion</w:t>
      </w:r>
    </w:p>
    <w:p w14:paraId="45EDC799" w14:textId="5993B20D" w:rsidR="00776511" w:rsidRPr="008E6ADE" w:rsidRDefault="00AE2B71" w:rsidP="00776511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Planning</w:t>
      </w:r>
      <w:r w:rsidR="00776511">
        <w:rPr>
          <w:rFonts w:ascii="Arial" w:eastAsia="Arial" w:hAnsi="Arial" w:cs="Arial"/>
          <w:b/>
          <w:bCs/>
          <w:iCs/>
          <w:sz w:val="24"/>
          <w:szCs w:val="24"/>
        </w:rPr>
        <w:t xml:space="preserve"> –</w:t>
      </w:r>
    </w:p>
    <w:p w14:paraId="421998F9" w14:textId="51F2A62A" w:rsidR="008E6ADE" w:rsidRPr="003A3CC1" w:rsidRDefault="00B8436C" w:rsidP="008E6ADE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Pr="00B8436C">
        <w:rPr>
          <w:rFonts w:ascii="Arial" w:eastAsia="Arial" w:hAnsi="Arial" w:cs="Arial"/>
          <w:b/>
          <w:bCs/>
          <w:iCs/>
          <w:sz w:val="24"/>
          <w:szCs w:val="24"/>
        </w:rPr>
        <w:t>Planning applications</w:t>
      </w:r>
      <w:r w:rsidR="00E115EF">
        <w:rPr>
          <w:rFonts w:ascii="Arial" w:eastAsia="Arial" w:hAnsi="Arial" w:cs="Arial"/>
          <w:b/>
          <w:bCs/>
          <w:iCs/>
          <w:sz w:val="24"/>
          <w:szCs w:val="24"/>
        </w:rPr>
        <w:t xml:space="preserve"> - </w:t>
      </w:r>
      <w:r w:rsidR="003A3CC1">
        <w:rPr>
          <w:rFonts w:ascii="Arial" w:eastAsia="Arial" w:hAnsi="Arial" w:cs="Arial"/>
          <w:iCs/>
          <w:sz w:val="24"/>
          <w:szCs w:val="24"/>
        </w:rPr>
        <w:t>To consider the following planning application and any others validated since the publication of the agenda</w:t>
      </w:r>
    </w:p>
    <w:p w14:paraId="6464CC08" w14:textId="47289125" w:rsidR="00575DA4" w:rsidRPr="00575DA4" w:rsidRDefault="00CA2C95" w:rsidP="003D3E4F">
      <w:pPr>
        <w:pStyle w:val="ListParagraph"/>
        <w:numPr>
          <w:ilvl w:val="2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 w:rsidRPr="003D3E4F">
        <w:rPr>
          <w:rFonts w:ascii="Arial" w:eastAsia="Arial" w:hAnsi="Arial" w:cs="Arial"/>
          <w:b/>
          <w:bCs/>
          <w:iCs/>
          <w:sz w:val="24"/>
          <w:szCs w:val="24"/>
        </w:rPr>
        <w:t>25/02748/</w:t>
      </w:r>
      <w:proofErr w:type="gramStart"/>
      <w:r w:rsidRPr="003D3E4F">
        <w:rPr>
          <w:rFonts w:ascii="Arial" w:eastAsia="Arial" w:hAnsi="Arial" w:cs="Arial"/>
          <w:b/>
          <w:bCs/>
          <w:iCs/>
          <w:sz w:val="24"/>
          <w:szCs w:val="24"/>
        </w:rPr>
        <w:t>PIP</w:t>
      </w:r>
      <w:r w:rsidR="003D3E4F" w:rsidRPr="003D3E4F"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Pr="003D3E4F">
        <w:rPr>
          <w:rFonts w:ascii="Arial" w:eastAsia="Arial" w:hAnsi="Arial" w:cs="Arial"/>
          <w:b/>
          <w:bCs/>
          <w:iCs/>
          <w:sz w:val="24"/>
          <w:szCs w:val="24"/>
        </w:rPr>
        <w:t>;</w:t>
      </w:r>
      <w:proofErr w:type="gramEnd"/>
      <w:r w:rsidRPr="003D3E4F"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="003D3E4F" w:rsidRPr="003D3E4F">
        <w:rPr>
          <w:rFonts w:ascii="Arial" w:eastAsia="Arial" w:hAnsi="Arial" w:cs="Arial"/>
          <w:b/>
          <w:bCs/>
          <w:iCs/>
          <w:sz w:val="24"/>
          <w:szCs w:val="24"/>
        </w:rPr>
        <w:t xml:space="preserve">Land </w:t>
      </w:r>
      <w:proofErr w:type="gramStart"/>
      <w:r w:rsidR="003D3E4F" w:rsidRPr="003D3E4F">
        <w:rPr>
          <w:rFonts w:ascii="Arial" w:eastAsia="Arial" w:hAnsi="Arial" w:cs="Arial"/>
          <w:b/>
          <w:bCs/>
          <w:iCs/>
          <w:sz w:val="24"/>
          <w:szCs w:val="24"/>
        </w:rPr>
        <w:t>At</w:t>
      </w:r>
      <w:proofErr w:type="gramEnd"/>
      <w:r w:rsidR="003D3E4F" w:rsidRPr="003D3E4F">
        <w:rPr>
          <w:rFonts w:ascii="Arial" w:eastAsia="Arial" w:hAnsi="Arial" w:cs="Arial"/>
          <w:b/>
          <w:bCs/>
          <w:iCs/>
          <w:sz w:val="24"/>
          <w:szCs w:val="24"/>
        </w:rPr>
        <w:t xml:space="preserve"> Rope Walk, Lyth Hill, Shrewsbury, Shropshire</w:t>
      </w:r>
      <w:r w:rsidR="00575DA4">
        <w:rPr>
          <w:rFonts w:ascii="Arial" w:eastAsia="Arial" w:hAnsi="Arial" w:cs="Arial"/>
          <w:b/>
          <w:bCs/>
          <w:iCs/>
          <w:sz w:val="24"/>
          <w:szCs w:val="24"/>
        </w:rPr>
        <w:t xml:space="preserve">, </w:t>
      </w:r>
      <w:r w:rsidRPr="003D3E4F">
        <w:rPr>
          <w:rFonts w:ascii="Arial" w:eastAsia="Arial" w:hAnsi="Arial" w:cs="Arial"/>
          <w:iCs/>
          <w:sz w:val="24"/>
          <w:szCs w:val="24"/>
        </w:rPr>
        <w:t>DEVELOPMENT PROPOSED - Application for Permission in Principle for construction of a single (self-build) residential dwelling</w:t>
      </w:r>
      <w:r w:rsidR="00146C14">
        <w:rPr>
          <w:rFonts w:ascii="Arial" w:eastAsia="Arial" w:hAnsi="Arial" w:cs="Arial"/>
          <w:iCs/>
          <w:sz w:val="24"/>
          <w:szCs w:val="24"/>
        </w:rPr>
        <w:t xml:space="preserve"> (</w:t>
      </w:r>
      <w:r w:rsidR="007379E1">
        <w:rPr>
          <w:rFonts w:ascii="Arial" w:eastAsia="Arial" w:hAnsi="Arial" w:cs="Arial"/>
          <w:iCs/>
          <w:sz w:val="24"/>
          <w:szCs w:val="24"/>
        </w:rPr>
        <w:t xml:space="preserve">comments to be submitted by </w:t>
      </w:r>
      <w:r w:rsidR="00610D3E">
        <w:rPr>
          <w:rFonts w:ascii="Arial" w:eastAsia="Arial" w:hAnsi="Arial" w:cs="Arial"/>
          <w:iCs/>
          <w:sz w:val="24"/>
          <w:szCs w:val="24"/>
        </w:rPr>
        <w:t>11</w:t>
      </w:r>
      <w:r w:rsidR="00610D3E" w:rsidRPr="00610D3E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610D3E">
        <w:rPr>
          <w:rFonts w:ascii="Arial" w:eastAsia="Arial" w:hAnsi="Arial" w:cs="Arial"/>
          <w:iCs/>
          <w:sz w:val="24"/>
          <w:szCs w:val="24"/>
        </w:rPr>
        <w:t xml:space="preserve"> August</w:t>
      </w:r>
      <w:r w:rsidR="004329C6">
        <w:rPr>
          <w:rFonts w:ascii="Arial" w:eastAsia="Arial" w:hAnsi="Arial" w:cs="Arial"/>
          <w:iCs/>
          <w:sz w:val="24"/>
          <w:szCs w:val="24"/>
        </w:rPr>
        <w:t>)</w:t>
      </w:r>
    </w:p>
    <w:p w14:paraId="4EE36738" w14:textId="6F136D68" w:rsidR="003A3CC1" w:rsidRPr="003D3E4F" w:rsidRDefault="00B8436C" w:rsidP="00B8436C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 Planning Decisions</w:t>
      </w:r>
      <w:r w:rsidR="00E115EF">
        <w:rPr>
          <w:rFonts w:ascii="Arial" w:eastAsia="Arial" w:hAnsi="Arial" w:cs="Arial"/>
          <w:b/>
          <w:bCs/>
          <w:iCs/>
          <w:sz w:val="24"/>
          <w:szCs w:val="24"/>
        </w:rPr>
        <w:t xml:space="preserve"> – </w:t>
      </w:r>
      <w:r w:rsidR="00E115EF">
        <w:rPr>
          <w:rFonts w:ascii="Arial" w:eastAsia="Arial" w:hAnsi="Arial" w:cs="Arial"/>
          <w:iCs/>
          <w:sz w:val="24"/>
          <w:szCs w:val="24"/>
        </w:rPr>
        <w:t xml:space="preserve">To </w:t>
      </w:r>
      <w:r w:rsidR="00146C14">
        <w:rPr>
          <w:rFonts w:ascii="Arial" w:eastAsia="Arial" w:hAnsi="Arial" w:cs="Arial"/>
          <w:iCs/>
          <w:sz w:val="24"/>
          <w:szCs w:val="24"/>
        </w:rPr>
        <w:t>note</w:t>
      </w:r>
      <w:r w:rsidR="00E115EF">
        <w:rPr>
          <w:rFonts w:ascii="Arial" w:eastAsia="Arial" w:hAnsi="Arial" w:cs="Arial"/>
          <w:iCs/>
          <w:sz w:val="24"/>
          <w:szCs w:val="24"/>
        </w:rPr>
        <w:t xml:space="preserve"> any </w:t>
      </w:r>
      <w:r w:rsidR="00146C14">
        <w:rPr>
          <w:rFonts w:ascii="Arial" w:eastAsia="Arial" w:hAnsi="Arial" w:cs="Arial"/>
          <w:iCs/>
          <w:sz w:val="24"/>
          <w:szCs w:val="24"/>
        </w:rPr>
        <w:t>planning decisions published since the publication of the agenda</w:t>
      </w:r>
      <w:r w:rsidR="00CA2C95" w:rsidRPr="003D3E4F">
        <w:rPr>
          <w:rFonts w:ascii="Arial" w:eastAsia="Arial" w:hAnsi="Arial" w:cs="Arial"/>
          <w:b/>
          <w:bCs/>
          <w:iCs/>
          <w:sz w:val="24"/>
          <w:szCs w:val="24"/>
        </w:rPr>
        <w:br/>
      </w:r>
    </w:p>
    <w:p w14:paraId="21E5F1ED" w14:textId="273B8B76" w:rsidR="00183814" w:rsidRPr="00B14BC0" w:rsidRDefault="13D4A6FB" w:rsidP="00046DD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B14BC0">
        <w:rPr>
          <w:rFonts w:ascii="Arial" w:eastAsia="Arial" w:hAnsi="Arial" w:cs="Arial"/>
          <w:b/>
          <w:bCs/>
          <w:sz w:val="24"/>
          <w:szCs w:val="24"/>
        </w:rPr>
        <w:t>Date of next meeting</w:t>
      </w:r>
      <w:r w:rsidR="0076101E" w:rsidRPr="00B14BC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25680" w:rsidRPr="00B14BC0">
        <w:rPr>
          <w:rFonts w:ascii="Arial" w:eastAsia="Arial" w:hAnsi="Arial" w:cs="Arial"/>
          <w:b/>
          <w:bCs/>
          <w:sz w:val="24"/>
          <w:szCs w:val="24"/>
        </w:rPr>
        <w:t>–</w:t>
      </w:r>
      <w:r w:rsidR="00847E6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183814" w:rsidRPr="00B14BC0">
        <w:rPr>
          <w:rFonts w:ascii="Arial" w:eastAsia="Arial" w:hAnsi="Arial" w:cs="Arial"/>
          <w:sz w:val="24"/>
          <w:szCs w:val="24"/>
        </w:rPr>
        <w:t xml:space="preserve">Wednesday </w:t>
      </w:r>
      <w:r w:rsidR="00B55F8B">
        <w:rPr>
          <w:rFonts w:ascii="Arial" w:eastAsia="Arial" w:hAnsi="Arial" w:cs="Arial"/>
          <w:sz w:val="24"/>
          <w:szCs w:val="24"/>
        </w:rPr>
        <w:t>3</w:t>
      </w:r>
      <w:r w:rsidR="00B55F8B" w:rsidRPr="00B55F8B">
        <w:rPr>
          <w:rFonts w:ascii="Arial" w:eastAsia="Arial" w:hAnsi="Arial" w:cs="Arial"/>
          <w:sz w:val="24"/>
          <w:szCs w:val="24"/>
          <w:vertAlign w:val="superscript"/>
        </w:rPr>
        <w:t>rd</w:t>
      </w:r>
      <w:r w:rsidR="00B55F8B">
        <w:rPr>
          <w:rFonts w:ascii="Arial" w:eastAsia="Arial" w:hAnsi="Arial" w:cs="Arial"/>
          <w:sz w:val="24"/>
          <w:szCs w:val="24"/>
        </w:rPr>
        <w:t xml:space="preserve"> September</w:t>
      </w:r>
      <w:r w:rsidR="00575131" w:rsidRPr="00B14BC0">
        <w:rPr>
          <w:rFonts w:ascii="Arial" w:eastAsia="Arial" w:hAnsi="Arial" w:cs="Arial"/>
          <w:sz w:val="24"/>
          <w:szCs w:val="24"/>
        </w:rPr>
        <w:t xml:space="preserve"> 2025 </w:t>
      </w:r>
      <w:r w:rsidR="00546D4F" w:rsidRPr="00B14BC0">
        <w:rPr>
          <w:rFonts w:ascii="Arial" w:eastAsia="Arial" w:hAnsi="Arial" w:cs="Arial"/>
          <w:sz w:val="24"/>
          <w:szCs w:val="24"/>
        </w:rPr>
        <w:t>at Longden Village Hall</w:t>
      </w:r>
    </w:p>
    <w:p w14:paraId="3D978D35" w14:textId="3E03F009" w:rsidR="00F22C89" w:rsidRPr="00D21EBD" w:rsidRDefault="006614CB" w:rsidP="00DA68E1">
      <w:pPr>
        <w:pStyle w:val="NoSpacing"/>
        <w:rPr>
          <w:rFonts w:ascii="Lucida Handwriting" w:hAnsi="Lucida Handwriting" w:cs="Arial"/>
          <w:sz w:val="24"/>
          <w:szCs w:val="24"/>
        </w:rPr>
      </w:pPr>
      <w:r w:rsidRPr="00D21EBD">
        <w:rPr>
          <w:rFonts w:ascii="Lucida Handwriting" w:hAnsi="Lucida Handwriting" w:cs="Arial"/>
          <w:sz w:val="24"/>
          <w:szCs w:val="24"/>
        </w:rPr>
        <w:t>Caroline Higgins</w:t>
      </w:r>
    </w:p>
    <w:p w14:paraId="0B5AEF20" w14:textId="4EF6E811" w:rsidR="00046DD6" w:rsidRDefault="00F22C89" w:rsidP="00DA68E1">
      <w:pPr>
        <w:pStyle w:val="NoSpacing"/>
      </w:pPr>
      <w:r>
        <w:rPr>
          <w:rFonts w:ascii="Arial" w:hAnsi="Arial" w:cs="Arial"/>
        </w:rPr>
        <w:t>Caroline Higgins</w:t>
      </w:r>
      <w:r w:rsidR="00E25793">
        <w:rPr>
          <w:rFonts w:ascii="Arial" w:hAnsi="Arial" w:cs="Arial"/>
        </w:rPr>
        <w:t xml:space="preserve">, </w:t>
      </w:r>
      <w:r w:rsidR="00046DD6" w:rsidRPr="00183814">
        <w:rPr>
          <w:rFonts w:ascii="Arial" w:hAnsi="Arial" w:cs="Arial"/>
        </w:rPr>
        <w:t>Parish Clerk</w:t>
      </w:r>
    </w:p>
    <w:sectPr w:rsidR="00046DD6" w:rsidSect="00046DD6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48338" w14:textId="77777777" w:rsidR="00A22C87" w:rsidRDefault="00A22C87" w:rsidP="00773C2E">
      <w:pPr>
        <w:spacing w:after="0" w:line="240" w:lineRule="auto"/>
      </w:pPr>
      <w:r>
        <w:separator/>
      </w:r>
    </w:p>
  </w:endnote>
  <w:endnote w:type="continuationSeparator" w:id="0">
    <w:p w14:paraId="49DCC7A2" w14:textId="77777777" w:rsidR="00A22C87" w:rsidRDefault="00A22C87" w:rsidP="00773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F2F23" w14:textId="77777777" w:rsidR="00A22C87" w:rsidRDefault="00A22C87" w:rsidP="00773C2E">
      <w:pPr>
        <w:spacing w:after="0" w:line="240" w:lineRule="auto"/>
      </w:pPr>
      <w:r>
        <w:separator/>
      </w:r>
    </w:p>
  </w:footnote>
  <w:footnote w:type="continuationSeparator" w:id="0">
    <w:p w14:paraId="77D6D24A" w14:textId="77777777" w:rsidR="00A22C87" w:rsidRDefault="00A22C87" w:rsidP="00773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8E9C1" w14:textId="131382CB" w:rsidR="00773C2E" w:rsidRDefault="003435B4" w:rsidP="00714635">
    <w:pPr>
      <w:pStyle w:val="Header"/>
      <w:spacing w:after="100" w:afterAutospacing="1"/>
    </w:pPr>
    <w:r w:rsidRPr="003435B4">
      <w:rPr>
        <w:rFonts w:cstheme="minorHAnsi"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E8D6402" wp14:editId="07E96895">
              <wp:simplePos x="0" y="0"/>
              <wp:positionH relativeFrom="column">
                <wp:posOffset>5082540</wp:posOffset>
              </wp:positionH>
              <wp:positionV relativeFrom="paragraph">
                <wp:posOffset>-53340</wp:posOffset>
              </wp:positionV>
              <wp:extent cx="1638300" cy="998220"/>
              <wp:effectExtent l="0" t="0" r="19050" b="11430"/>
              <wp:wrapSquare wrapText="bothSides"/>
              <wp:docPr id="18111787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998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802CB2" w14:textId="040F65E3" w:rsidR="003435B4" w:rsidRPr="00AA30CA" w:rsidRDefault="00FE0E63" w:rsidP="00A025A3">
                          <w:pPr>
                            <w:spacing w:before="100" w:beforeAutospacing="1" w:after="100" w:afterAutospacing="1"/>
                            <w:rPr>
                              <w:b/>
                              <w:bCs/>
                            </w:rPr>
                          </w:pPr>
                          <w:r w:rsidRPr="00AA30CA">
                            <w:rPr>
                              <w:b/>
                              <w:bCs/>
                            </w:rPr>
                            <w:t>Chairman; Paul Carter</w:t>
                          </w:r>
                          <w:r w:rsidR="007B335A" w:rsidRPr="00AA30CA">
                            <w:rPr>
                              <w:b/>
                              <w:bCs/>
                            </w:rPr>
                            <w:t>, 01743</w:t>
                          </w:r>
                          <w:r w:rsidR="00956373" w:rsidRPr="00AA30CA">
                            <w:rPr>
                              <w:b/>
                              <w:bCs/>
                            </w:rPr>
                            <w:t xml:space="preserve"> 719254</w:t>
                          </w:r>
                        </w:p>
                        <w:p w14:paraId="6A89DFE4" w14:textId="063D62A2" w:rsidR="00FE0E63" w:rsidRPr="00AA30CA" w:rsidRDefault="00FE0E63" w:rsidP="00A025A3">
                          <w:pPr>
                            <w:spacing w:before="100" w:beforeAutospacing="1" w:after="100" w:afterAutospacing="1"/>
                            <w:rPr>
                              <w:b/>
                              <w:bCs/>
                            </w:rPr>
                          </w:pPr>
                          <w:r w:rsidRPr="00AA30CA">
                            <w:rPr>
                              <w:b/>
                              <w:bCs/>
                            </w:rPr>
                            <w:t>Clerk; Caroline Higgins</w:t>
                          </w:r>
                          <w:r w:rsidR="00956373" w:rsidRPr="00AA30CA">
                            <w:rPr>
                              <w:b/>
                              <w:bCs/>
                            </w:rPr>
                            <w:t xml:space="preserve"> 0</w:t>
                          </w:r>
                          <w:r w:rsidR="00AA30CA" w:rsidRPr="00AA30CA">
                            <w:rPr>
                              <w:b/>
                              <w:bCs/>
                            </w:rPr>
                            <w:t>7759 490113</w:t>
                          </w:r>
                        </w:p>
                        <w:p w14:paraId="516716F3" w14:textId="77777777" w:rsidR="00FE0E63" w:rsidRDefault="00FE0E6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8D64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2pt;margin-top:-4.2pt;width:129pt;height:7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">
              <v:textbox>
                <w:txbxContent>
                  <w:p w14:paraId="59802CB2" w14:textId="040F65E3" w:rsidR="003435B4" w:rsidRPr="00AA30CA" w:rsidRDefault="00FE0E63" w:rsidP="00A025A3">
                    <w:pPr>
                      <w:spacing w:before="100" w:beforeAutospacing="1" w:after="100" w:afterAutospacing="1"/>
                      <w:rPr>
                        <w:b/>
                        <w:bCs/>
                      </w:rPr>
                    </w:pPr>
                    <w:r w:rsidRPr="00AA30CA">
                      <w:rPr>
                        <w:b/>
                        <w:bCs/>
                      </w:rPr>
                      <w:t>Chairman; Paul Carter</w:t>
                    </w:r>
                    <w:r w:rsidR="007B335A" w:rsidRPr="00AA30CA">
                      <w:rPr>
                        <w:b/>
                        <w:bCs/>
                      </w:rPr>
                      <w:t>, 01743</w:t>
                    </w:r>
                    <w:r w:rsidR="00956373" w:rsidRPr="00AA30CA">
                      <w:rPr>
                        <w:b/>
                        <w:bCs/>
                      </w:rPr>
                      <w:t xml:space="preserve"> 719254</w:t>
                    </w:r>
                  </w:p>
                  <w:p w14:paraId="6A89DFE4" w14:textId="063D62A2" w:rsidR="00FE0E63" w:rsidRPr="00AA30CA" w:rsidRDefault="00FE0E63" w:rsidP="00A025A3">
                    <w:pPr>
                      <w:spacing w:before="100" w:beforeAutospacing="1" w:after="100" w:afterAutospacing="1"/>
                      <w:rPr>
                        <w:b/>
                        <w:bCs/>
                      </w:rPr>
                    </w:pPr>
                    <w:r w:rsidRPr="00AA30CA">
                      <w:rPr>
                        <w:b/>
                        <w:bCs/>
                      </w:rPr>
                      <w:t>Clerk; Caroline Higgins</w:t>
                    </w:r>
                    <w:r w:rsidR="00956373" w:rsidRPr="00AA30CA">
                      <w:rPr>
                        <w:b/>
                        <w:bCs/>
                      </w:rPr>
                      <w:t xml:space="preserve"> 0</w:t>
                    </w:r>
                    <w:r w:rsidR="00AA30CA" w:rsidRPr="00AA30CA">
                      <w:rPr>
                        <w:b/>
                        <w:bCs/>
                      </w:rPr>
                      <w:t>7759 490113</w:t>
                    </w:r>
                  </w:p>
                  <w:p w14:paraId="516716F3" w14:textId="77777777" w:rsidR="00FE0E63" w:rsidRDefault="00FE0E63"/>
                </w:txbxContent>
              </v:textbox>
              <w10:wrap type="square"/>
            </v:shape>
          </w:pict>
        </mc:Fallback>
      </mc:AlternateContent>
    </w:r>
    <w:r w:rsidR="000A50AA" w:rsidRPr="000A50AA">
      <w:rPr>
        <w:rFonts w:cstheme="minorHAnsi"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C495C6F" wp14:editId="36EA670D">
              <wp:simplePos x="0" y="0"/>
              <wp:positionH relativeFrom="column">
                <wp:posOffset>2004060</wp:posOffset>
              </wp:positionH>
              <wp:positionV relativeFrom="paragraph">
                <wp:posOffset>182880</wp:posOffset>
              </wp:positionV>
              <wp:extent cx="2811780" cy="762000"/>
              <wp:effectExtent l="0" t="0" r="2667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1780" cy="7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B3CBE8" w14:textId="5DA765EB" w:rsidR="00EA301B" w:rsidRDefault="00C37368" w:rsidP="008A01B7">
                          <w:pPr>
                            <w:pStyle w:val="Title"/>
                            <w:jc w:val="center"/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>August</w:t>
                          </w:r>
                          <w:r w:rsidR="008A01B7"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 xml:space="preserve"> </w:t>
                          </w:r>
                          <w:r w:rsidR="00EA301B" w:rsidRPr="00A67835">
                            <w:rPr>
                              <w:rFonts w:asciiTheme="minorHAnsi" w:hAnsiTheme="minorHAnsi" w:cstheme="minorHAnsi"/>
                              <w:sz w:val="44"/>
                              <w:szCs w:val="44"/>
                            </w:rPr>
                            <w:t>Agenda</w:t>
                          </w:r>
                        </w:p>
                        <w:p w14:paraId="31E2E6E9" w14:textId="65DB7440" w:rsidR="00467B4A" w:rsidRPr="005441D7" w:rsidRDefault="00467B4A" w:rsidP="00467B4A">
                          <w:pPr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5441D7">
                            <w:rPr>
                              <w:sz w:val="44"/>
                              <w:szCs w:val="44"/>
                            </w:rPr>
                            <w:t>Planning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495C6F" id="_x0000_s1027" type="#_x0000_t202" style="position:absolute;margin-left:157.8pt;margin-top:14.4pt;width:221.4pt;height:6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">
              <v:textbox>
                <w:txbxContent>
                  <w:p w14:paraId="52B3CBE8" w14:textId="5DA765EB" w:rsidR="00EA301B" w:rsidRDefault="00C37368" w:rsidP="008A01B7">
                    <w:pPr>
                      <w:pStyle w:val="Title"/>
                      <w:jc w:val="center"/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</w:pPr>
                    <w:r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>August</w:t>
                    </w:r>
                    <w:r w:rsidR="008A01B7"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 xml:space="preserve"> </w:t>
                    </w:r>
                    <w:r w:rsidR="00EA301B" w:rsidRPr="00A67835">
                      <w:rPr>
                        <w:rFonts w:asciiTheme="minorHAnsi" w:hAnsiTheme="minorHAnsi" w:cstheme="minorHAnsi"/>
                        <w:sz w:val="44"/>
                        <w:szCs w:val="44"/>
                      </w:rPr>
                      <w:t>Agenda</w:t>
                    </w:r>
                  </w:p>
                  <w:p w14:paraId="31E2E6E9" w14:textId="65DB7440" w:rsidR="00467B4A" w:rsidRPr="005441D7" w:rsidRDefault="00467B4A" w:rsidP="00467B4A">
                    <w:pPr>
                      <w:jc w:val="center"/>
                      <w:rPr>
                        <w:sz w:val="44"/>
                        <w:szCs w:val="44"/>
                      </w:rPr>
                    </w:pPr>
                    <w:r w:rsidRPr="005441D7">
                      <w:rPr>
                        <w:sz w:val="44"/>
                        <w:szCs w:val="44"/>
                      </w:rPr>
                      <w:t>Planning Committe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F7F" w:rsidRPr="001A5F7F">
      <w:rPr>
        <w:rFonts w:ascii="Arial" w:eastAsia="Arial" w:hAnsi="Arial" w:cs="Arial"/>
        <w:b/>
        <w:noProof/>
        <w:kern w:val="2"/>
        <w:sz w:val="40"/>
        <w:szCs w:val="40"/>
        <w14:ligatures w14:val="standardContextual"/>
      </w:rPr>
      <w:drawing>
        <wp:inline distT="0" distB="0" distL="0" distR="0" wp14:anchorId="01B3874A" wp14:editId="5F59DAFA">
          <wp:extent cx="1645920" cy="1071909"/>
          <wp:effectExtent l="0" t="0" r="0" b="0"/>
          <wp:docPr id="799258074" name="Picture 1" descr="A logo for a council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9258074" name="Picture 1" descr="A logo for a council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9928" cy="10940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5F7F" w:rsidRPr="00111DF0">
      <w:rPr>
        <w:rFonts w:cstheme="minorHAnsi"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95678"/>
    <w:multiLevelType w:val="hybridMultilevel"/>
    <w:tmpl w:val="6F50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14FB0"/>
    <w:multiLevelType w:val="hybridMultilevel"/>
    <w:tmpl w:val="3D229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D6A27"/>
    <w:multiLevelType w:val="hybridMultilevel"/>
    <w:tmpl w:val="57DE6FC6"/>
    <w:lvl w:ilvl="0" w:tplc="EDAA1B44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302228"/>
    <w:multiLevelType w:val="multilevel"/>
    <w:tmpl w:val="D1F67DD2"/>
    <w:lvl w:ilvl="0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495" w:hanging="360"/>
      </w:pPr>
      <w:rPr>
        <w:rFonts w:ascii="Arial" w:eastAsia="Arial" w:hAnsi="Arial" w:cs="Arial" w:hint="default"/>
        <w:b/>
        <w:bCs w:val="0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Arial" w:eastAsia="Arial" w:hAnsi="Arial" w:cs="Arial"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4" w15:restartNumberingAfterBreak="0">
    <w:nsid w:val="6B056F40"/>
    <w:multiLevelType w:val="hybridMultilevel"/>
    <w:tmpl w:val="8446E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E7D5A2B"/>
    <w:multiLevelType w:val="hybridMultilevel"/>
    <w:tmpl w:val="582C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936548">
    <w:abstractNumId w:val="5"/>
  </w:num>
  <w:num w:numId="2" w16cid:durableId="1435710972">
    <w:abstractNumId w:val="0"/>
  </w:num>
  <w:num w:numId="3" w16cid:durableId="1517646560">
    <w:abstractNumId w:val="1"/>
  </w:num>
  <w:num w:numId="4" w16cid:durableId="1106583408">
    <w:abstractNumId w:val="3"/>
  </w:num>
  <w:num w:numId="5" w16cid:durableId="400175634">
    <w:abstractNumId w:val="4"/>
  </w:num>
  <w:num w:numId="6" w16cid:durableId="7884772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UxNjIxMDA2trBQ0lEKTi0uzszPAykwqgUAcx5k/ywAAAA="/>
  </w:docVars>
  <w:rsids>
    <w:rsidRoot w:val="00046DD6"/>
    <w:rsid w:val="0000223B"/>
    <w:rsid w:val="00004202"/>
    <w:rsid w:val="000115F6"/>
    <w:rsid w:val="000205A3"/>
    <w:rsid w:val="0004095C"/>
    <w:rsid w:val="00046DD6"/>
    <w:rsid w:val="00047759"/>
    <w:rsid w:val="000558FE"/>
    <w:rsid w:val="00063D45"/>
    <w:rsid w:val="000727E7"/>
    <w:rsid w:val="000735C3"/>
    <w:rsid w:val="000A1B25"/>
    <w:rsid w:val="000A50AA"/>
    <w:rsid w:val="000A6176"/>
    <w:rsid w:val="000C3165"/>
    <w:rsid w:val="000C5F8A"/>
    <w:rsid w:val="000C654C"/>
    <w:rsid w:val="000D2010"/>
    <w:rsid w:val="000D2CF6"/>
    <w:rsid w:val="000E36B2"/>
    <w:rsid w:val="000F6367"/>
    <w:rsid w:val="0010582B"/>
    <w:rsid w:val="00110E4B"/>
    <w:rsid w:val="00111DF0"/>
    <w:rsid w:val="00146C14"/>
    <w:rsid w:val="00151051"/>
    <w:rsid w:val="00152B64"/>
    <w:rsid w:val="00153E11"/>
    <w:rsid w:val="00163E2A"/>
    <w:rsid w:val="00164164"/>
    <w:rsid w:val="00167B1B"/>
    <w:rsid w:val="00170364"/>
    <w:rsid w:val="00171468"/>
    <w:rsid w:val="0017163E"/>
    <w:rsid w:val="00173AC4"/>
    <w:rsid w:val="001808E3"/>
    <w:rsid w:val="0018184E"/>
    <w:rsid w:val="00183814"/>
    <w:rsid w:val="001923FD"/>
    <w:rsid w:val="001A0BC0"/>
    <w:rsid w:val="001A19E2"/>
    <w:rsid w:val="001A5F7F"/>
    <w:rsid w:val="001C0857"/>
    <w:rsid w:val="001C2CA3"/>
    <w:rsid w:val="001C32DF"/>
    <w:rsid w:val="001D57E1"/>
    <w:rsid w:val="001E06E8"/>
    <w:rsid w:val="0020311E"/>
    <w:rsid w:val="002123CF"/>
    <w:rsid w:val="002179A4"/>
    <w:rsid w:val="0022014B"/>
    <w:rsid w:val="002409AE"/>
    <w:rsid w:val="002510E8"/>
    <w:rsid w:val="00263587"/>
    <w:rsid w:val="002803A0"/>
    <w:rsid w:val="00286B40"/>
    <w:rsid w:val="002938B9"/>
    <w:rsid w:val="00293B50"/>
    <w:rsid w:val="002A25A0"/>
    <w:rsid w:val="002C1914"/>
    <w:rsid w:val="002C4956"/>
    <w:rsid w:val="002D7407"/>
    <w:rsid w:val="002E6738"/>
    <w:rsid w:val="002F4252"/>
    <w:rsid w:val="002F5C6F"/>
    <w:rsid w:val="0030229A"/>
    <w:rsid w:val="0030619A"/>
    <w:rsid w:val="00307FCC"/>
    <w:rsid w:val="003225F3"/>
    <w:rsid w:val="003249BA"/>
    <w:rsid w:val="003322CB"/>
    <w:rsid w:val="0033398C"/>
    <w:rsid w:val="003362B0"/>
    <w:rsid w:val="003435B4"/>
    <w:rsid w:val="003511BE"/>
    <w:rsid w:val="00351B8E"/>
    <w:rsid w:val="00367965"/>
    <w:rsid w:val="003735AA"/>
    <w:rsid w:val="00376C9C"/>
    <w:rsid w:val="00380AB2"/>
    <w:rsid w:val="00382D12"/>
    <w:rsid w:val="003928A9"/>
    <w:rsid w:val="00394218"/>
    <w:rsid w:val="00395350"/>
    <w:rsid w:val="00396438"/>
    <w:rsid w:val="003A19A8"/>
    <w:rsid w:val="003A2FBD"/>
    <w:rsid w:val="003A3CC1"/>
    <w:rsid w:val="003A7198"/>
    <w:rsid w:val="003B05A7"/>
    <w:rsid w:val="003B64D2"/>
    <w:rsid w:val="003C4A95"/>
    <w:rsid w:val="003D3E4F"/>
    <w:rsid w:val="003D7B12"/>
    <w:rsid w:val="003F1093"/>
    <w:rsid w:val="003F7C67"/>
    <w:rsid w:val="00401CA3"/>
    <w:rsid w:val="00405B6A"/>
    <w:rsid w:val="00405D6F"/>
    <w:rsid w:val="004170A4"/>
    <w:rsid w:val="00427030"/>
    <w:rsid w:val="00427CEC"/>
    <w:rsid w:val="004322DD"/>
    <w:rsid w:val="004329C6"/>
    <w:rsid w:val="00452AC4"/>
    <w:rsid w:val="00452FF0"/>
    <w:rsid w:val="00461D8B"/>
    <w:rsid w:val="004622E8"/>
    <w:rsid w:val="00462769"/>
    <w:rsid w:val="00466A95"/>
    <w:rsid w:val="00467B4A"/>
    <w:rsid w:val="00484D01"/>
    <w:rsid w:val="00485358"/>
    <w:rsid w:val="00487488"/>
    <w:rsid w:val="00487784"/>
    <w:rsid w:val="0049115A"/>
    <w:rsid w:val="00497EC2"/>
    <w:rsid w:val="004A0D95"/>
    <w:rsid w:val="004A16EB"/>
    <w:rsid w:val="004B062C"/>
    <w:rsid w:val="004B73BA"/>
    <w:rsid w:val="004C5F0C"/>
    <w:rsid w:val="004C7036"/>
    <w:rsid w:val="004D2704"/>
    <w:rsid w:val="004D734C"/>
    <w:rsid w:val="004F78DC"/>
    <w:rsid w:val="00504574"/>
    <w:rsid w:val="005109CA"/>
    <w:rsid w:val="00513022"/>
    <w:rsid w:val="005172FA"/>
    <w:rsid w:val="00520F11"/>
    <w:rsid w:val="005441D7"/>
    <w:rsid w:val="0054485C"/>
    <w:rsid w:val="00546D4F"/>
    <w:rsid w:val="005543B8"/>
    <w:rsid w:val="00562971"/>
    <w:rsid w:val="005655FF"/>
    <w:rsid w:val="00573D1B"/>
    <w:rsid w:val="00575131"/>
    <w:rsid w:val="00575DA4"/>
    <w:rsid w:val="005760FE"/>
    <w:rsid w:val="00582885"/>
    <w:rsid w:val="00582C89"/>
    <w:rsid w:val="00585345"/>
    <w:rsid w:val="005A23A2"/>
    <w:rsid w:val="005A4CFD"/>
    <w:rsid w:val="005B4B50"/>
    <w:rsid w:val="005B6C29"/>
    <w:rsid w:val="005B7DEC"/>
    <w:rsid w:val="005C1EAF"/>
    <w:rsid w:val="005C40CA"/>
    <w:rsid w:val="005C48F4"/>
    <w:rsid w:val="005D4E13"/>
    <w:rsid w:val="005E1863"/>
    <w:rsid w:val="005E5BF7"/>
    <w:rsid w:val="005E7ADE"/>
    <w:rsid w:val="00610D3E"/>
    <w:rsid w:val="00611FA8"/>
    <w:rsid w:val="006120F4"/>
    <w:rsid w:val="00614BFD"/>
    <w:rsid w:val="00615B4B"/>
    <w:rsid w:val="0062586D"/>
    <w:rsid w:val="006614CB"/>
    <w:rsid w:val="006660FB"/>
    <w:rsid w:val="00666F61"/>
    <w:rsid w:val="00682F41"/>
    <w:rsid w:val="006846AB"/>
    <w:rsid w:val="00690891"/>
    <w:rsid w:val="006A0559"/>
    <w:rsid w:val="006A2169"/>
    <w:rsid w:val="006A726C"/>
    <w:rsid w:val="006B501A"/>
    <w:rsid w:val="006C0A3B"/>
    <w:rsid w:val="006C0AC0"/>
    <w:rsid w:val="006C3D82"/>
    <w:rsid w:val="006D5237"/>
    <w:rsid w:val="00707E42"/>
    <w:rsid w:val="00713A04"/>
    <w:rsid w:val="00714635"/>
    <w:rsid w:val="0073081A"/>
    <w:rsid w:val="007315F3"/>
    <w:rsid w:val="00731FF9"/>
    <w:rsid w:val="00737699"/>
    <w:rsid w:val="007379E1"/>
    <w:rsid w:val="00740059"/>
    <w:rsid w:val="0076101E"/>
    <w:rsid w:val="007671BD"/>
    <w:rsid w:val="00770F4F"/>
    <w:rsid w:val="00771980"/>
    <w:rsid w:val="00773C2E"/>
    <w:rsid w:val="00775EC6"/>
    <w:rsid w:val="007760F9"/>
    <w:rsid w:val="00776511"/>
    <w:rsid w:val="00776CC6"/>
    <w:rsid w:val="00782D53"/>
    <w:rsid w:val="0078382A"/>
    <w:rsid w:val="00783CC3"/>
    <w:rsid w:val="00785D78"/>
    <w:rsid w:val="00785DD4"/>
    <w:rsid w:val="00793563"/>
    <w:rsid w:val="00794699"/>
    <w:rsid w:val="00796352"/>
    <w:rsid w:val="007A0988"/>
    <w:rsid w:val="007B335A"/>
    <w:rsid w:val="007B44EF"/>
    <w:rsid w:val="007B553C"/>
    <w:rsid w:val="007B5F78"/>
    <w:rsid w:val="007C1B17"/>
    <w:rsid w:val="007C201D"/>
    <w:rsid w:val="007C5CC2"/>
    <w:rsid w:val="007D46FC"/>
    <w:rsid w:val="007E14AC"/>
    <w:rsid w:val="007F20AB"/>
    <w:rsid w:val="00805D1B"/>
    <w:rsid w:val="008070FC"/>
    <w:rsid w:val="008136E3"/>
    <w:rsid w:val="0081708B"/>
    <w:rsid w:val="00820493"/>
    <w:rsid w:val="00821D39"/>
    <w:rsid w:val="0083228B"/>
    <w:rsid w:val="00836CCA"/>
    <w:rsid w:val="00847E61"/>
    <w:rsid w:val="00863CA1"/>
    <w:rsid w:val="008659BE"/>
    <w:rsid w:val="00877683"/>
    <w:rsid w:val="00880480"/>
    <w:rsid w:val="00882064"/>
    <w:rsid w:val="0088526B"/>
    <w:rsid w:val="00894AFF"/>
    <w:rsid w:val="00895DBC"/>
    <w:rsid w:val="008A01B7"/>
    <w:rsid w:val="008B0C62"/>
    <w:rsid w:val="008B5326"/>
    <w:rsid w:val="008C069A"/>
    <w:rsid w:val="008D0D88"/>
    <w:rsid w:val="008D2D20"/>
    <w:rsid w:val="008D7139"/>
    <w:rsid w:val="008E5BD1"/>
    <w:rsid w:val="008E6ADE"/>
    <w:rsid w:val="008F03C1"/>
    <w:rsid w:val="008F1561"/>
    <w:rsid w:val="00903122"/>
    <w:rsid w:val="0090781F"/>
    <w:rsid w:val="0092275F"/>
    <w:rsid w:val="00925680"/>
    <w:rsid w:val="00925FA6"/>
    <w:rsid w:val="00934E62"/>
    <w:rsid w:val="009451E1"/>
    <w:rsid w:val="00950B3F"/>
    <w:rsid w:val="00956373"/>
    <w:rsid w:val="00957C2C"/>
    <w:rsid w:val="00964483"/>
    <w:rsid w:val="00964E02"/>
    <w:rsid w:val="00993001"/>
    <w:rsid w:val="0099412E"/>
    <w:rsid w:val="009B1D14"/>
    <w:rsid w:val="009B43A0"/>
    <w:rsid w:val="009B4A86"/>
    <w:rsid w:val="009C4EDE"/>
    <w:rsid w:val="009C79A6"/>
    <w:rsid w:val="009D1A14"/>
    <w:rsid w:val="009E399E"/>
    <w:rsid w:val="009E3DED"/>
    <w:rsid w:val="009E5ED7"/>
    <w:rsid w:val="009E6584"/>
    <w:rsid w:val="009F6747"/>
    <w:rsid w:val="00A01BD1"/>
    <w:rsid w:val="00A025A3"/>
    <w:rsid w:val="00A0668B"/>
    <w:rsid w:val="00A1539D"/>
    <w:rsid w:val="00A22C87"/>
    <w:rsid w:val="00A44CFD"/>
    <w:rsid w:val="00A452AB"/>
    <w:rsid w:val="00A566D1"/>
    <w:rsid w:val="00A5749F"/>
    <w:rsid w:val="00A67835"/>
    <w:rsid w:val="00A8035B"/>
    <w:rsid w:val="00A92749"/>
    <w:rsid w:val="00A972B1"/>
    <w:rsid w:val="00AA30CA"/>
    <w:rsid w:val="00AA6ADD"/>
    <w:rsid w:val="00AB21EF"/>
    <w:rsid w:val="00AB638A"/>
    <w:rsid w:val="00AE011E"/>
    <w:rsid w:val="00AE2B71"/>
    <w:rsid w:val="00AE7075"/>
    <w:rsid w:val="00AF2B6C"/>
    <w:rsid w:val="00B057FB"/>
    <w:rsid w:val="00B0594D"/>
    <w:rsid w:val="00B05A38"/>
    <w:rsid w:val="00B14BC0"/>
    <w:rsid w:val="00B167A6"/>
    <w:rsid w:val="00B32E8D"/>
    <w:rsid w:val="00B50382"/>
    <w:rsid w:val="00B53254"/>
    <w:rsid w:val="00B55F8B"/>
    <w:rsid w:val="00B653CB"/>
    <w:rsid w:val="00B67459"/>
    <w:rsid w:val="00B75256"/>
    <w:rsid w:val="00B8436C"/>
    <w:rsid w:val="00B864FE"/>
    <w:rsid w:val="00BA385A"/>
    <w:rsid w:val="00BA394E"/>
    <w:rsid w:val="00BA59ED"/>
    <w:rsid w:val="00BA69C5"/>
    <w:rsid w:val="00BC0504"/>
    <w:rsid w:val="00BC39AD"/>
    <w:rsid w:val="00BC5142"/>
    <w:rsid w:val="00BD049C"/>
    <w:rsid w:val="00BD37A0"/>
    <w:rsid w:val="00BE799B"/>
    <w:rsid w:val="00BE7D94"/>
    <w:rsid w:val="00BF245D"/>
    <w:rsid w:val="00BF4432"/>
    <w:rsid w:val="00BF59CC"/>
    <w:rsid w:val="00C22431"/>
    <w:rsid w:val="00C25CAA"/>
    <w:rsid w:val="00C33221"/>
    <w:rsid w:val="00C35846"/>
    <w:rsid w:val="00C37368"/>
    <w:rsid w:val="00C40873"/>
    <w:rsid w:val="00C4121E"/>
    <w:rsid w:val="00C446C1"/>
    <w:rsid w:val="00C44B2A"/>
    <w:rsid w:val="00C55B12"/>
    <w:rsid w:val="00C55E0A"/>
    <w:rsid w:val="00C60AE2"/>
    <w:rsid w:val="00C6772C"/>
    <w:rsid w:val="00C7787D"/>
    <w:rsid w:val="00C85DDB"/>
    <w:rsid w:val="00CA2C95"/>
    <w:rsid w:val="00CA7865"/>
    <w:rsid w:val="00CB29E6"/>
    <w:rsid w:val="00CC0518"/>
    <w:rsid w:val="00CC1795"/>
    <w:rsid w:val="00CE0FDB"/>
    <w:rsid w:val="00CF1D0F"/>
    <w:rsid w:val="00D004A9"/>
    <w:rsid w:val="00D11E35"/>
    <w:rsid w:val="00D12565"/>
    <w:rsid w:val="00D170A6"/>
    <w:rsid w:val="00D21EBD"/>
    <w:rsid w:val="00D22EDF"/>
    <w:rsid w:val="00D468C3"/>
    <w:rsid w:val="00D51305"/>
    <w:rsid w:val="00D51603"/>
    <w:rsid w:val="00D51BB4"/>
    <w:rsid w:val="00D527A8"/>
    <w:rsid w:val="00D6243D"/>
    <w:rsid w:val="00D72643"/>
    <w:rsid w:val="00D847A7"/>
    <w:rsid w:val="00D9175B"/>
    <w:rsid w:val="00D938DA"/>
    <w:rsid w:val="00D95B8C"/>
    <w:rsid w:val="00D9762B"/>
    <w:rsid w:val="00D97F55"/>
    <w:rsid w:val="00DA68E1"/>
    <w:rsid w:val="00DC05F3"/>
    <w:rsid w:val="00DD296C"/>
    <w:rsid w:val="00DE12FE"/>
    <w:rsid w:val="00DE2E2F"/>
    <w:rsid w:val="00DE3197"/>
    <w:rsid w:val="00DE4629"/>
    <w:rsid w:val="00DE54D6"/>
    <w:rsid w:val="00E013DB"/>
    <w:rsid w:val="00E02CB2"/>
    <w:rsid w:val="00E115EF"/>
    <w:rsid w:val="00E145D0"/>
    <w:rsid w:val="00E160EF"/>
    <w:rsid w:val="00E21CCD"/>
    <w:rsid w:val="00E25793"/>
    <w:rsid w:val="00E44670"/>
    <w:rsid w:val="00E454AB"/>
    <w:rsid w:val="00E45DD2"/>
    <w:rsid w:val="00E47A3A"/>
    <w:rsid w:val="00E563FB"/>
    <w:rsid w:val="00E56C39"/>
    <w:rsid w:val="00E666C2"/>
    <w:rsid w:val="00E67D2E"/>
    <w:rsid w:val="00E86B57"/>
    <w:rsid w:val="00E914FE"/>
    <w:rsid w:val="00E91585"/>
    <w:rsid w:val="00E97149"/>
    <w:rsid w:val="00E97909"/>
    <w:rsid w:val="00EA301B"/>
    <w:rsid w:val="00EC7F28"/>
    <w:rsid w:val="00ED57FE"/>
    <w:rsid w:val="00EE1221"/>
    <w:rsid w:val="00EE5EF7"/>
    <w:rsid w:val="00F17134"/>
    <w:rsid w:val="00F22C89"/>
    <w:rsid w:val="00F23A30"/>
    <w:rsid w:val="00F336C7"/>
    <w:rsid w:val="00F33E55"/>
    <w:rsid w:val="00F42C34"/>
    <w:rsid w:val="00F4619E"/>
    <w:rsid w:val="00F51D79"/>
    <w:rsid w:val="00F53D1F"/>
    <w:rsid w:val="00F553B7"/>
    <w:rsid w:val="00F87D87"/>
    <w:rsid w:val="00F92E8E"/>
    <w:rsid w:val="00F9605E"/>
    <w:rsid w:val="00FA6CFA"/>
    <w:rsid w:val="00FB1B51"/>
    <w:rsid w:val="00FB26B5"/>
    <w:rsid w:val="00FC7279"/>
    <w:rsid w:val="00FD41C1"/>
    <w:rsid w:val="00FD4FF3"/>
    <w:rsid w:val="00FD6AC0"/>
    <w:rsid w:val="00FE0E63"/>
    <w:rsid w:val="00FE68C9"/>
    <w:rsid w:val="00FF43A7"/>
    <w:rsid w:val="13D4A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637E03"/>
  <w15:docId w15:val="{96932954-0080-4B13-A225-A173D29D5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D6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D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6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5D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DD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83814"/>
    <w:pPr>
      <w:spacing w:after="0" w:line="240" w:lineRule="auto"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73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C2E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73C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C2E"/>
    <w:rPr>
      <w:rFonts w:eastAsiaTheme="minorEastAsia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D22E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2ED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12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A14B5A086F047B3E5BB5883DAA09B" ma:contentTypeVersion="10" ma:contentTypeDescription="Create a new document." ma:contentTypeScope="" ma:versionID="20d90063ef01d5c1a03ba90504ecdde1">
  <xsd:schema xmlns:xsd="http://www.w3.org/2001/XMLSchema" xmlns:xs="http://www.w3.org/2001/XMLSchema" xmlns:p="http://schemas.microsoft.com/office/2006/metadata/properties" xmlns:ns2="ac90d572-797d-40e8-8c97-430db0db58c7" xmlns:ns3="a1059396-4fb0-45d5-97da-546bd3e5c23f" targetNamespace="http://schemas.microsoft.com/office/2006/metadata/properties" ma:root="true" ma:fieldsID="7d51f912513b8952a7dbe4d4135f297a" ns2:_="" ns3:_="">
    <xsd:import namespace="ac90d572-797d-40e8-8c97-430db0db58c7"/>
    <xsd:import namespace="a1059396-4fb0-45d5-97da-546bd3e5c2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0d572-797d-40e8-8c97-430db0db5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6eb092-4e5d-4e6b-a2f0-7e927bd9e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59396-4fb0-45d5-97da-546bd3e5c23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2a1964d-dc5c-4d9b-8015-4a862368190d}" ma:internalName="TaxCatchAll" ma:showField="CatchAllData" ma:web="a1059396-4fb0-45d5-97da-546bd3e5c2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0d572-797d-40e8-8c97-430db0db58c7">
      <Terms xmlns="http://schemas.microsoft.com/office/infopath/2007/PartnerControls"/>
    </lcf76f155ced4ddcb4097134ff3c332f>
    <TaxCatchAll xmlns="a1059396-4fb0-45d5-97da-546bd3e5c2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FEE34-21CF-41C9-9418-9636141AE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0d572-797d-40e8-8c97-430db0db58c7"/>
    <ds:schemaRef ds:uri="a1059396-4fb0-45d5-97da-546bd3e5c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3A44DD-8EE6-4660-B78F-C03FB45B66FA}">
  <ds:schemaRefs>
    <ds:schemaRef ds:uri="http://schemas.microsoft.com/office/2006/metadata/properties"/>
    <ds:schemaRef ds:uri="http://schemas.microsoft.com/office/infopath/2007/PartnerControls"/>
    <ds:schemaRef ds:uri="ac90d572-797d-40e8-8c97-430db0db58c7"/>
    <ds:schemaRef ds:uri="a1059396-4fb0-45d5-97da-546bd3e5c23f"/>
  </ds:schemaRefs>
</ds:datastoreItem>
</file>

<file path=customXml/itemProps3.xml><?xml version="1.0" encoding="utf-8"?>
<ds:datastoreItem xmlns:ds="http://schemas.openxmlformats.org/officeDocument/2006/customXml" ds:itemID="{D4CA4FC5-2276-4350-83E7-0CF0B75FC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2B78E3-7641-4869-8002-A13327E23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Carter</dc:creator>
  <cp:lastModifiedBy>Caroline Higgins</cp:lastModifiedBy>
  <cp:revision>2</cp:revision>
  <cp:lastPrinted>2025-07-29T14:24:00Z</cp:lastPrinted>
  <dcterms:created xsi:type="dcterms:W3CDTF">2025-07-29T14:26:00Z</dcterms:created>
  <dcterms:modified xsi:type="dcterms:W3CDTF">2025-07-29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A14B5A086F047B3E5BB5883DAA09B</vt:lpwstr>
  </property>
  <property fmtid="{D5CDD505-2E9C-101B-9397-08002B2CF9AE}" pid="3" name="Order">
    <vt:r8>118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